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57718" w14:textId="77777777" w:rsidR="00103E02" w:rsidRPr="00103E02" w:rsidRDefault="00103E02" w:rsidP="00103E02">
      <w:pPr>
        <w:spacing w:after="0" w:line="240" w:lineRule="auto"/>
        <w:jc w:val="center"/>
        <w:textAlignment w:val="baseline"/>
        <w:rPr>
          <w:rFonts w:eastAsia="Times New Roman" w:cstheme="minorHAnsi"/>
          <w:sz w:val="18"/>
          <w:szCs w:val="18"/>
        </w:rPr>
      </w:pPr>
      <w:r w:rsidRPr="00103E02">
        <w:rPr>
          <w:rFonts w:eastAsia="Times New Roman" w:cstheme="minorHAnsi"/>
          <w:b/>
          <w:bCs/>
          <w:sz w:val="24"/>
          <w:szCs w:val="24"/>
        </w:rPr>
        <w:t>Immunization Peer Group Meeting</w:t>
      </w:r>
      <w:r w:rsidRPr="00103E02">
        <w:rPr>
          <w:rFonts w:eastAsia="Times New Roman" w:cstheme="minorHAnsi"/>
          <w:sz w:val="24"/>
          <w:szCs w:val="24"/>
        </w:rPr>
        <w:t> </w:t>
      </w:r>
    </w:p>
    <w:p w14:paraId="4AF6C4EF" w14:textId="6A2A3BB6" w:rsidR="00103E02" w:rsidRPr="00A41A95" w:rsidRDefault="00D53F71" w:rsidP="00A41A95">
      <w:pPr>
        <w:spacing w:after="0" w:line="240" w:lineRule="auto"/>
        <w:jc w:val="center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June 22</w:t>
      </w:r>
      <w:r w:rsidR="00764161">
        <w:rPr>
          <w:rFonts w:eastAsia="Times New Roman" w:cstheme="minorHAnsi"/>
          <w:sz w:val="24"/>
          <w:szCs w:val="24"/>
        </w:rPr>
        <w:t>, 202</w:t>
      </w:r>
      <w:r w:rsidR="00A72530">
        <w:rPr>
          <w:rFonts w:eastAsia="Times New Roman" w:cstheme="minorHAnsi"/>
          <w:sz w:val="24"/>
          <w:szCs w:val="24"/>
        </w:rPr>
        <w:t>2</w:t>
      </w:r>
    </w:p>
    <w:p w14:paraId="77EDF058" w14:textId="3D4EB01A" w:rsidR="00103E02" w:rsidRPr="00103E02" w:rsidRDefault="00103E02" w:rsidP="00103E02">
      <w:pPr>
        <w:spacing w:after="0" w:line="240" w:lineRule="auto"/>
        <w:jc w:val="center"/>
        <w:textAlignment w:val="baseline"/>
        <w:rPr>
          <w:rFonts w:eastAsia="Times New Roman" w:cstheme="minorHAnsi"/>
          <w:sz w:val="18"/>
          <w:szCs w:val="18"/>
        </w:rPr>
      </w:pPr>
      <w:r w:rsidRPr="005D0AE0">
        <w:rPr>
          <w:rFonts w:eastAsia="Times New Roman" w:cstheme="minorHAnsi"/>
          <w:sz w:val="24"/>
          <w:szCs w:val="24"/>
        </w:rPr>
        <w:t xml:space="preserve">Zoom Meeting </w:t>
      </w:r>
    </w:p>
    <w:p w14:paraId="7E2A52E8" w14:textId="77777777" w:rsidR="00103E02" w:rsidRPr="00103E02" w:rsidRDefault="00103E02" w:rsidP="00103E02">
      <w:pPr>
        <w:spacing w:after="0" w:line="240" w:lineRule="auto"/>
        <w:jc w:val="center"/>
        <w:textAlignment w:val="baseline"/>
        <w:rPr>
          <w:rFonts w:eastAsia="Times New Roman" w:cstheme="minorHAnsi"/>
          <w:sz w:val="18"/>
          <w:szCs w:val="18"/>
        </w:rPr>
      </w:pPr>
      <w:r w:rsidRPr="00103E02">
        <w:rPr>
          <w:rFonts w:eastAsia="Times New Roman" w:cstheme="minorHAnsi"/>
          <w:sz w:val="24"/>
          <w:szCs w:val="24"/>
        </w:rPr>
        <w:t> </w:t>
      </w:r>
    </w:p>
    <w:tbl>
      <w:tblPr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2"/>
        <w:gridCol w:w="7462"/>
      </w:tblGrid>
      <w:tr w:rsidR="00103E02" w:rsidRPr="00750572" w14:paraId="41D0D8D7" w14:textId="77777777" w:rsidTr="00DE6A94">
        <w:tc>
          <w:tcPr>
            <w:tcW w:w="18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4A64D0" w14:textId="77777777" w:rsidR="00A72530" w:rsidRDefault="00103E02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103E02">
              <w:rPr>
                <w:rFonts w:eastAsia="Times New Roman" w:cstheme="minorHAnsi"/>
                <w:b/>
                <w:bCs/>
                <w:sz w:val="24"/>
                <w:szCs w:val="24"/>
              </w:rPr>
              <w:t>Peer Group Members Present</w:t>
            </w:r>
          </w:p>
          <w:p w14:paraId="38BB80B3" w14:textId="4345D001" w:rsidR="00103E02" w:rsidRPr="00103E02" w:rsidRDefault="00A72530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Accept Zoom </w:t>
            </w:r>
            <w:r w:rsidR="00103E02" w:rsidRPr="00103E02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74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C21BD1" w14:textId="78EF1671" w:rsidR="0081056B" w:rsidRPr="0081056B" w:rsidRDefault="00D53F71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randa Miller</w:t>
            </w:r>
            <w:r w:rsidR="00125CA0">
              <w:rPr>
                <w:rFonts w:eastAsia="Times New Roman" w:cstheme="minorHAnsi"/>
                <w:sz w:val="24"/>
                <w:szCs w:val="24"/>
              </w:rPr>
              <w:t>, Kayla Stev</w:t>
            </w:r>
            <w:r w:rsidR="006A1752">
              <w:rPr>
                <w:rFonts w:eastAsia="Times New Roman" w:cstheme="minorHAnsi"/>
                <w:sz w:val="24"/>
                <w:szCs w:val="24"/>
              </w:rPr>
              <w:t>ens</w:t>
            </w:r>
            <w:r w:rsidR="0081056B" w:rsidRPr="0081056B">
              <w:rPr>
                <w:rFonts w:eastAsia="Times New Roman" w:cstheme="minorHAnsi"/>
                <w:sz w:val="24"/>
                <w:szCs w:val="24"/>
              </w:rPr>
              <w:t>- Four</w:t>
            </w:r>
            <w:r w:rsidR="0081056B">
              <w:rPr>
                <w:rFonts w:eastAsia="Times New Roman" w:cstheme="minorHAnsi"/>
                <w:sz w:val="24"/>
                <w:szCs w:val="24"/>
              </w:rPr>
              <w:t>Points</w:t>
            </w:r>
          </w:p>
          <w:p w14:paraId="4734298B" w14:textId="618E3949" w:rsidR="00A72530" w:rsidRPr="00D53F71" w:rsidRDefault="00A72530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s-ES"/>
              </w:rPr>
            </w:pPr>
            <w:r w:rsidRPr="00D53F71">
              <w:rPr>
                <w:rFonts w:eastAsia="Times New Roman" w:cstheme="minorHAnsi"/>
                <w:sz w:val="24"/>
                <w:szCs w:val="24"/>
                <w:lang w:val="es-ES"/>
              </w:rPr>
              <w:t xml:space="preserve">Maria </w:t>
            </w:r>
            <w:r w:rsidR="00D53F71">
              <w:rPr>
                <w:rFonts w:eastAsia="Times New Roman" w:cstheme="minorHAnsi"/>
                <w:sz w:val="24"/>
                <w:szCs w:val="24"/>
                <w:lang w:val="es-ES"/>
              </w:rPr>
              <w:t xml:space="preserve">Lupita </w:t>
            </w:r>
            <w:r w:rsidRPr="00D53F71">
              <w:rPr>
                <w:rFonts w:eastAsia="Times New Roman" w:cstheme="minorHAnsi"/>
                <w:sz w:val="24"/>
                <w:szCs w:val="24"/>
                <w:lang w:val="es-ES"/>
              </w:rPr>
              <w:t>Medina- CHC, Inc.</w:t>
            </w:r>
          </w:p>
          <w:p w14:paraId="010F1196" w14:textId="5A82673D" w:rsidR="00103E02" w:rsidRDefault="00D53F71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s-ES"/>
              </w:rPr>
            </w:pPr>
            <w:r>
              <w:rPr>
                <w:rFonts w:eastAsia="Times New Roman" w:cstheme="minorHAnsi"/>
                <w:sz w:val="24"/>
                <w:szCs w:val="24"/>
                <w:lang w:val="es-ES"/>
              </w:rPr>
              <w:t>Rosie Rodríguez</w:t>
            </w:r>
            <w:r w:rsidR="0081056B" w:rsidRPr="00E47187">
              <w:rPr>
                <w:rFonts w:eastAsia="Times New Roman" w:cstheme="minorHAnsi"/>
                <w:sz w:val="24"/>
                <w:szCs w:val="24"/>
                <w:lang w:val="es-ES"/>
              </w:rPr>
              <w:t>, Marcela Cubas</w:t>
            </w:r>
            <w:r w:rsidR="00A41A95" w:rsidRPr="00E47187">
              <w:rPr>
                <w:rFonts w:eastAsia="Times New Roman" w:cstheme="minorHAnsi"/>
                <w:sz w:val="24"/>
                <w:szCs w:val="24"/>
                <w:lang w:val="es-ES"/>
              </w:rPr>
              <w:t xml:space="preserve"> </w:t>
            </w:r>
            <w:r w:rsidR="005416FF">
              <w:rPr>
                <w:rFonts w:eastAsia="Times New Roman" w:cstheme="minorHAnsi"/>
                <w:sz w:val="24"/>
                <w:szCs w:val="24"/>
                <w:lang w:val="es-ES"/>
              </w:rPr>
              <w:t>–</w:t>
            </w:r>
            <w:r w:rsidR="00A41A95" w:rsidRPr="00E47187">
              <w:rPr>
                <w:rFonts w:eastAsia="Times New Roman" w:cstheme="minorHAnsi"/>
                <w:sz w:val="24"/>
                <w:szCs w:val="24"/>
                <w:lang w:val="es-ES"/>
              </w:rPr>
              <w:t xml:space="preserve"> Midtown</w:t>
            </w:r>
          </w:p>
          <w:p w14:paraId="674B81AF" w14:textId="5BB186E9" w:rsidR="005416FF" w:rsidRPr="00750572" w:rsidRDefault="00D53F71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val="es-ES"/>
              </w:rPr>
            </w:pPr>
            <w:r w:rsidRPr="00750572">
              <w:rPr>
                <w:rFonts w:eastAsia="Times New Roman" w:cstheme="minorHAnsi"/>
                <w:sz w:val="24"/>
                <w:szCs w:val="24"/>
                <w:lang w:val="es-ES"/>
              </w:rPr>
              <w:t xml:space="preserve">Maria </w:t>
            </w:r>
            <w:r w:rsidR="00750572" w:rsidRPr="00750572">
              <w:rPr>
                <w:rFonts w:eastAsia="Times New Roman" w:cstheme="minorHAnsi"/>
                <w:sz w:val="24"/>
                <w:szCs w:val="24"/>
                <w:lang w:val="es-ES"/>
              </w:rPr>
              <w:t>Aguiar</w:t>
            </w:r>
            <w:r w:rsidR="005416FF" w:rsidRPr="00750572">
              <w:rPr>
                <w:rFonts w:eastAsia="Times New Roman" w:cstheme="minorHAnsi"/>
                <w:sz w:val="24"/>
                <w:szCs w:val="24"/>
                <w:lang w:val="es-ES"/>
              </w:rPr>
              <w:t>- Creek Valley</w:t>
            </w:r>
          </w:p>
          <w:p w14:paraId="2C4FCC59" w14:textId="449172EF" w:rsidR="0081056B" w:rsidRDefault="005416FF" w:rsidP="0022626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Heidi</w:t>
            </w:r>
            <w:r w:rsidR="006806C8">
              <w:rPr>
                <w:rFonts w:eastAsia="Times New Roman" w:cstheme="minorHAnsi"/>
                <w:sz w:val="24"/>
                <w:szCs w:val="24"/>
              </w:rPr>
              <w:t xml:space="preserve"> Riph</w:t>
            </w:r>
            <w:r w:rsidR="00F546B8">
              <w:rPr>
                <w:rFonts w:eastAsia="Times New Roman" w:cstheme="minorHAnsi"/>
                <w:sz w:val="24"/>
                <w:szCs w:val="24"/>
              </w:rPr>
              <w:t>enburg- U</w:t>
            </w:r>
            <w:r w:rsidR="00750572">
              <w:rPr>
                <w:rFonts w:eastAsia="Times New Roman" w:cstheme="minorHAnsi"/>
                <w:sz w:val="24"/>
                <w:szCs w:val="24"/>
              </w:rPr>
              <w:t>NHS</w:t>
            </w:r>
            <w:r w:rsidR="00F546B8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1AF30FF2" w14:textId="0D06E78B" w:rsidR="00750572" w:rsidRDefault="00750572" w:rsidP="0022626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aroline Wallin- Enterprise</w:t>
            </w:r>
          </w:p>
          <w:p w14:paraId="548CF4EB" w14:textId="2DA91B11" w:rsidR="00F546B8" w:rsidRDefault="00750572" w:rsidP="0022626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arolina Olivas- Family Healthcare</w:t>
            </w:r>
          </w:p>
          <w:p w14:paraId="26974864" w14:textId="76AB8EB2" w:rsidR="00BE47F3" w:rsidRDefault="00750572" w:rsidP="0022626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isa Pendergrass- Carbon Medical</w:t>
            </w:r>
          </w:p>
          <w:p w14:paraId="2E8E3262" w14:textId="43B4FC57" w:rsidR="00643B31" w:rsidRDefault="00643B31" w:rsidP="0022626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atches Escalante- Green River</w:t>
            </w:r>
          </w:p>
          <w:p w14:paraId="710AAE62" w14:textId="58BF55AB" w:rsidR="00750572" w:rsidRPr="00750572" w:rsidRDefault="00750572" w:rsidP="0022626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750572">
              <w:rPr>
                <w:rFonts w:eastAsia="Times New Roman" w:cstheme="minorHAnsi"/>
                <w:sz w:val="24"/>
                <w:szCs w:val="24"/>
              </w:rPr>
              <w:t>Melissa Finau, Nevenka Frutos- Mount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ainlands </w:t>
            </w:r>
          </w:p>
        </w:tc>
      </w:tr>
      <w:tr w:rsidR="00103E02" w:rsidRPr="00A41A95" w14:paraId="058F4955" w14:textId="77777777" w:rsidTr="00DE6A94">
        <w:tc>
          <w:tcPr>
            <w:tcW w:w="18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B9809" w14:textId="77777777" w:rsidR="00103E02" w:rsidRPr="00103E02" w:rsidRDefault="00103E02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103E02">
              <w:rPr>
                <w:rFonts w:eastAsia="Times New Roman" w:cstheme="minorHAnsi"/>
                <w:b/>
                <w:bCs/>
                <w:sz w:val="24"/>
                <w:szCs w:val="24"/>
              </w:rPr>
              <w:t>AUCH Staff Present</w:t>
            </w:r>
            <w:r w:rsidRPr="00103E02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74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A44246" w14:textId="65EB0DC8" w:rsidR="0022626F" w:rsidRPr="00C91740" w:rsidRDefault="005D0AE0" w:rsidP="0008689E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5D0AE0">
              <w:rPr>
                <w:rFonts w:eastAsia="Times New Roman" w:cstheme="minorHAnsi"/>
                <w:sz w:val="24"/>
                <w:szCs w:val="24"/>
              </w:rPr>
              <w:t>Shlisa Hughes</w:t>
            </w:r>
            <w:r w:rsidR="0022626F">
              <w:rPr>
                <w:rFonts w:eastAsia="Times New Roman" w:cstheme="minorHAnsi"/>
                <w:sz w:val="24"/>
                <w:szCs w:val="24"/>
              </w:rPr>
              <w:t>-Immunization Care Coordinator</w:t>
            </w:r>
          </w:p>
        </w:tc>
      </w:tr>
      <w:tr w:rsidR="00103E02" w:rsidRPr="00103E02" w14:paraId="43BD8474" w14:textId="77777777" w:rsidTr="00DE6A94">
        <w:tc>
          <w:tcPr>
            <w:tcW w:w="18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FCE372" w14:textId="77777777" w:rsidR="00103E02" w:rsidRPr="00103E02" w:rsidRDefault="00103E02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103E02">
              <w:rPr>
                <w:rFonts w:eastAsia="Times New Roman" w:cstheme="minorHAnsi"/>
                <w:b/>
                <w:bCs/>
                <w:sz w:val="24"/>
                <w:szCs w:val="24"/>
              </w:rPr>
              <w:t>Welcome and Introductions</w:t>
            </w:r>
            <w:r w:rsidRPr="00103E02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74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AE74A3" w14:textId="0F3BDC5C" w:rsidR="00103E02" w:rsidRPr="00103E02" w:rsidRDefault="00103E02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103E02">
              <w:rPr>
                <w:rFonts w:eastAsia="Times New Roman" w:cstheme="minorHAnsi"/>
                <w:color w:val="000000"/>
                <w:sz w:val="24"/>
                <w:szCs w:val="24"/>
              </w:rPr>
              <w:t> </w:t>
            </w:r>
            <w:r w:rsidR="00F3016E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103E02" w:rsidRPr="00103E02" w14:paraId="5F44F23F" w14:textId="77777777" w:rsidTr="00DE6A94">
        <w:tc>
          <w:tcPr>
            <w:tcW w:w="18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8F3DEA" w14:textId="7AC5D244" w:rsidR="00103E02" w:rsidRPr="00103E02" w:rsidRDefault="00103E02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103E02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Chair / Goals </w:t>
            </w:r>
          </w:p>
        </w:tc>
        <w:tc>
          <w:tcPr>
            <w:tcW w:w="74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AE5AE1" w14:textId="7449D6DF" w:rsidR="005D0AE0" w:rsidRPr="005D0AE0" w:rsidRDefault="00103E02" w:rsidP="005D0AE0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shd w:val="clear" w:color="auto" w:fill="FFFFFF"/>
              </w:rPr>
            </w:pPr>
            <w:r w:rsidRPr="00103E02">
              <w:rPr>
                <w:rFonts w:eastAsia="Times New Roman" w:cstheme="minorHAnsi"/>
                <w:b/>
                <w:bCs/>
                <w:sz w:val="24"/>
                <w:szCs w:val="24"/>
                <w:shd w:val="clear" w:color="auto" w:fill="FFFFFF"/>
              </w:rPr>
              <w:t>Goals/Mission</w:t>
            </w:r>
            <w:r w:rsidRPr="00103E02">
              <w:rPr>
                <w:rFonts w:eastAsia="Times New Roman" w:cstheme="minorHAnsi"/>
                <w:sz w:val="24"/>
                <w:szCs w:val="24"/>
                <w:shd w:val="clear" w:color="auto" w:fill="FFFFFF"/>
              </w:rPr>
              <w:t xml:space="preserve">: </w:t>
            </w:r>
            <w:r w:rsidR="005D0AE0" w:rsidRPr="005D0AE0">
              <w:rPr>
                <w:rFonts w:eastAsia="Times New Roman" w:cstheme="minorHAnsi"/>
                <w:sz w:val="24"/>
                <w:szCs w:val="24"/>
                <w:shd w:val="clear" w:color="auto" w:fill="FFFFFF"/>
              </w:rPr>
              <w:t>Increase overall vaccine rates in Utah.</w:t>
            </w:r>
          </w:p>
          <w:p w14:paraId="23C88938" w14:textId="4FC516B5" w:rsidR="00103E02" w:rsidRPr="00103E02" w:rsidRDefault="00103E02" w:rsidP="005D0AE0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03E02" w:rsidRPr="00103E02" w14:paraId="4A30A1BF" w14:textId="77777777" w:rsidTr="00DE6A94">
        <w:tc>
          <w:tcPr>
            <w:tcW w:w="18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0E50F9" w14:textId="4FB4EA1F" w:rsidR="00103E02" w:rsidRPr="00103E02" w:rsidRDefault="00F626CE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626CE">
              <w:rPr>
                <w:rFonts w:eastAsia="Times New Roman" w:cstheme="minorHAnsi"/>
                <w:b/>
                <w:bCs/>
                <w:sz w:val="24"/>
                <w:szCs w:val="24"/>
              </w:rPr>
              <w:t>Agenda</w:t>
            </w:r>
          </w:p>
        </w:tc>
        <w:tc>
          <w:tcPr>
            <w:tcW w:w="74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AEA608" w14:textId="7DDDBB18" w:rsidR="0022626F" w:rsidRDefault="005D0AE0" w:rsidP="0022626F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5D0AE0">
              <w:rPr>
                <w:rFonts w:eastAsia="Times New Roman" w:cstheme="minorHAnsi"/>
                <w:b/>
                <w:bCs/>
                <w:sz w:val="24"/>
                <w:szCs w:val="24"/>
              </w:rPr>
              <w:t>Agenda</w:t>
            </w:r>
            <w:r w:rsidR="00103E02" w:rsidRPr="00103E02">
              <w:rPr>
                <w:rFonts w:eastAsia="Times New Roman" w:cstheme="minorHAnsi"/>
                <w:b/>
                <w:bCs/>
                <w:sz w:val="24"/>
                <w:szCs w:val="24"/>
              </w:rPr>
              <w:t>:  </w:t>
            </w:r>
          </w:p>
          <w:p w14:paraId="39F2355D" w14:textId="77777777" w:rsidR="0022626F" w:rsidRDefault="0022626F" w:rsidP="0022626F">
            <w:pPr>
              <w:spacing w:after="0"/>
              <w:rPr>
                <w:b/>
                <w:sz w:val="30"/>
                <w:szCs w:val="30"/>
              </w:rPr>
            </w:pPr>
            <w:r w:rsidRPr="000C03B9">
              <w:rPr>
                <w:b/>
                <w:sz w:val="30"/>
                <w:szCs w:val="30"/>
              </w:rPr>
              <w:t xml:space="preserve">AUCH </w:t>
            </w:r>
            <w:r>
              <w:rPr>
                <w:b/>
                <w:sz w:val="30"/>
                <w:szCs w:val="30"/>
              </w:rPr>
              <w:t>Immunization Peer Group Meeting</w:t>
            </w:r>
          </w:p>
          <w:p w14:paraId="6C4D72E8" w14:textId="7E988259" w:rsidR="00C91740" w:rsidRDefault="00C91740" w:rsidP="00C91740">
            <w:pPr>
              <w:spacing w:after="0"/>
              <w:rPr>
                <w:sz w:val="24"/>
                <w:szCs w:val="24"/>
              </w:rPr>
            </w:pPr>
            <w:r>
              <w:rPr>
                <w:szCs w:val="28"/>
              </w:rPr>
              <w:t>D</w:t>
            </w:r>
            <w:r>
              <w:rPr>
                <w:sz w:val="24"/>
                <w:szCs w:val="24"/>
              </w:rPr>
              <w:t xml:space="preserve">ate: Wednesday, </w:t>
            </w:r>
            <w:r w:rsidR="0090687B">
              <w:rPr>
                <w:sz w:val="24"/>
                <w:szCs w:val="24"/>
              </w:rPr>
              <w:t>June 22</w:t>
            </w:r>
            <w:r>
              <w:rPr>
                <w:sz w:val="24"/>
                <w:szCs w:val="24"/>
              </w:rPr>
              <w:t>, 202</w:t>
            </w:r>
            <w:r w:rsidR="00A72530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 xml:space="preserve">                 </w:t>
            </w:r>
          </w:p>
          <w:p w14:paraId="723E0EB6" w14:textId="081EEB7D" w:rsidR="00C91740" w:rsidRDefault="00C91740" w:rsidP="00C91740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ime: </w:t>
            </w:r>
            <w:r w:rsidR="0090687B">
              <w:rPr>
                <w:sz w:val="24"/>
                <w:szCs w:val="24"/>
              </w:rPr>
              <w:t>12:00</w:t>
            </w:r>
            <w:r w:rsidR="000B2EB1">
              <w:rPr>
                <w:sz w:val="24"/>
                <w:szCs w:val="24"/>
              </w:rPr>
              <w:t>pm to 1:00pm</w:t>
            </w:r>
          </w:p>
          <w:p w14:paraId="51C753A1" w14:textId="77777777" w:rsidR="00C91740" w:rsidRDefault="00C91740" w:rsidP="00C91740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cation Virtual by Zoom </w:t>
            </w:r>
          </w:p>
          <w:p w14:paraId="0E7A2B93" w14:textId="252D6ABB" w:rsidR="00C91740" w:rsidRDefault="00C91740" w:rsidP="00C91740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ic</w:t>
            </w:r>
            <w:r>
              <w:rPr>
                <w:b/>
                <w:sz w:val="28"/>
                <w:szCs w:val="28"/>
              </w:rPr>
              <w:tab/>
            </w:r>
            <w:r>
              <w:rPr>
                <w:b/>
                <w:sz w:val="28"/>
                <w:szCs w:val="28"/>
              </w:rPr>
              <w:tab/>
              <w:t xml:space="preserve">              Presenter</w:t>
            </w:r>
            <w:r>
              <w:rPr>
                <w:b/>
                <w:sz w:val="28"/>
                <w:szCs w:val="28"/>
              </w:rPr>
              <w:tab/>
            </w:r>
            <w:r>
              <w:rPr>
                <w:b/>
                <w:sz w:val="28"/>
                <w:szCs w:val="28"/>
              </w:rPr>
              <w:tab/>
              <w:t>Time Allotted</w:t>
            </w:r>
          </w:p>
          <w:p w14:paraId="7FE6650A" w14:textId="58CF314F" w:rsidR="00C91740" w:rsidRDefault="00C91740" w:rsidP="00C91740">
            <w:pPr>
              <w:rPr>
                <w:szCs w:val="28"/>
              </w:rPr>
            </w:pPr>
            <w:r w:rsidRPr="000C03B9">
              <w:rPr>
                <w:szCs w:val="28"/>
              </w:rPr>
              <w:t>Welcome and Introductions</w:t>
            </w:r>
            <w:r>
              <w:rPr>
                <w:szCs w:val="28"/>
              </w:rPr>
              <w:tab/>
              <w:t>Shlisa Hughes</w:t>
            </w:r>
            <w:r>
              <w:rPr>
                <w:szCs w:val="28"/>
              </w:rPr>
              <w:tab/>
            </w:r>
            <w:r w:rsidR="00157F0F">
              <w:rPr>
                <w:szCs w:val="28"/>
              </w:rPr>
              <w:t xml:space="preserve">        </w:t>
            </w:r>
            <w:r>
              <w:rPr>
                <w:szCs w:val="28"/>
              </w:rPr>
              <w:t xml:space="preserve"> 5 min. </w:t>
            </w:r>
          </w:p>
          <w:p w14:paraId="378A9679" w14:textId="449EBF89" w:rsidR="00800DF8" w:rsidRDefault="00800DF8" w:rsidP="00C91740">
            <w:pPr>
              <w:rPr>
                <w:szCs w:val="28"/>
              </w:rPr>
            </w:pPr>
            <w:r>
              <w:rPr>
                <w:szCs w:val="28"/>
              </w:rPr>
              <w:t>AUCH Updates</w:t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</w:r>
            <w:r w:rsidR="00157F0F">
              <w:rPr>
                <w:szCs w:val="28"/>
              </w:rPr>
              <w:t xml:space="preserve">         </w:t>
            </w:r>
            <w:r>
              <w:rPr>
                <w:szCs w:val="28"/>
              </w:rPr>
              <w:t>5 min.</w:t>
            </w:r>
          </w:p>
          <w:p w14:paraId="681A90A7" w14:textId="77777777" w:rsidR="00157F0F" w:rsidRPr="003156C8" w:rsidRDefault="00157F0F" w:rsidP="00157F0F">
            <w:pPr>
              <w:pStyle w:val="ListParagraph"/>
              <w:numPr>
                <w:ilvl w:val="0"/>
                <w:numId w:val="22"/>
              </w:numPr>
              <w:rPr>
                <w:szCs w:val="28"/>
              </w:rPr>
            </w:pPr>
            <w:r>
              <w:rPr>
                <w:szCs w:val="28"/>
              </w:rPr>
              <w:t xml:space="preserve">Immunization Peer Group Meetings Quartey </w:t>
            </w:r>
          </w:p>
          <w:p w14:paraId="5E2C43E9" w14:textId="77777777" w:rsidR="00157F0F" w:rsidRDefault="00157F0F" w:rsidP="00157F0F">
            <w:pPr>
              <w:pStyle w:val="ListParagraph"/>
              <w:numPr>
                <w:ilvl w:val="1"/>
                <w:numId w:val="22"/>
              </w:numPr>
              <w:rPr>
                <w:szCs w:val="28"/>
              </w:rPr>
            </w:pPr>
            <w:r>
              <w:rPr>
                <w:szCs w:val="28"/>
              </w:rPr>
              <w:t>September 21</w:t>
            </w:r>
            <w:r w:rsidRPr="00850AC7">
              <w:rPr>
                <w:szCs w:val="28"/>
                <w:vertAlign w:val="superscript"/>
              </w:rPr>
              <w:t>st</w:t>
            </w:r>
          </w:p>
          <w:p w14:paraId="63363B67" w14:textId="77777777" w:rsidR="00157F0F" w:rsidRDefault="00157F0F" w:rsidP="00157F0F">
            <w:pPr>
              <w:pStyle w:val="ListParagraph"/>
              <w:numPr>
                <w:ilvl w:val="1"/>
                <w:numId w:val="22"/>
              </w:numPr>
              <w:rPr>
                <w:szCs w:val="28"/>
              </w:rPr>
            </w:pPr>
            <w:r>
              <w:rPr>
                <w:szCs w:val="28"/>
              </w:rPr>
              <w:t>December 21</w:t>
            </w:r>
            <w:r w:rsidRPr="00850AC7">
              <w:rPr>
                <w:szCs w:val="28"/>
                <w:vertAlign w:val="superscript"/>
              </w:rPr>
              <w:t>st</w:t>
            </w:r>
            <w:r>
              <w:rPr>
                <w:szCs w:val="28"/>
              </w:rPr>
              <w:t xml:space="preserve"> </w:t>
            </w:r>
          </w:p>
          <w:p w14:paraId="3291BEA1" w14:textId="77777777" w:rsidR="00157F0F" w:rsidRPr="002439A8" w:rsidRDefault="00157F0F" w:rsidP="00157F0F">
            <w:pPr>
              <w:pStyle w:val="ListParagraph"/>
              <w:numPr>
                <w:ilvl w:val="0"/>
                <w:numId w:val="22"/>
              </w:numPr>
              <w:rPr>
                <w:szCs w:val="28"/>
              </w:rPr>
            </w:pPr>
            <w:r>
              <w:rPr>
                <w:szCs w:val="28"/>
              </w:rPr>
              <w:t>Mental Health First Aid (July 11)</w:t>
            </w:r>
          </w:p>
          <w:p w14:paraId="1C4AE2A9" w14:textId="77777777" w:rsidR="00157F0F" w:rsidRPr="007F4D2C" w:rsidRDefault="00157F0F" w:rsidP="00157F0F">
            <w:pPr>
              <w:pStyle w:val="ListParagraph"/>
              <w:numPr>
                <w:ilvl w:val="0"/>
                <w:numId w:val="22"/>
              </w:numPr>
              <w:rPr>
                <w:szCs w:val="28"/>
              </w:rPr>
            </w:pPr>
            <w:r>
              <w:rPr>
                <w:rFonts w:cstheme="minorHAnsi"/>
                <w:shd w:val="clear" w:color="auto" w:fill="FFFFFF"/>
              </w:rPr>
              <w:t>EMDR Training Session2 (July 28-30)</w:t>
            </w:r>
          </w:p>
          <w:p w14:paraId="7FE61B66" w14:textId="77777777" w:rsidR="00157F0F" w:rsidRPr="00E50ADC" w:rsidRDefault="00157F0F" w:rsidP="00157F0F">
            <w:pPr>
              <w:pStyle w:val="ListParagraph"/>
              <w:numPr>
                <w:ilvl w:val="0"/>
                <w:numId w:val="22"/>
              </w:numPr>
              <w:rPr>
                <w:szCs w:val="28"/>
              </w:rPr>
            </w:pPr>
            <w:r>
              <w:rPr>
                <w:rFonts w:cstheme="minorHAnsi"/>
                <w:shd w:val="clear" w:color="auto" w:fill="FFFFFF"/>
              </w:rPr>
              <w:t>Triannual Meeting (September)</w:t>
            </w:r>
          </w:p>
          <w:p w14:paraId="663084B7" w14:textId="1926B9F9" w:rsidR="00C91740" w:rsidRDefault="00C91740" w:rsidP="00C91740">
            <w:pPr>
              <w:rPr>
                <w:szCs w:val="28"/>
              </w:rPr>
            </w:pPr>
            <w:r>
              <w:rPr>
                <w:szCs w:val="28"/>
              </w:rPr>
              <w:t>Discussion</w:t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</w:r>
            <w:r w:rsidR="00800DF8">
              <w:rPr>
                <w:szCs w:val="28"/>
              </w:rPr>
              <w:t xml:space="preserve">                     </w:t>
            </w:r>
            <w:r w:rsidR="00157F0F">
              <w:rPr>
                <w:szCs w:val="28"/>
              </w:rPr>
              <w:t xml:space="preserve"> </w:t>
            </w:r>
            <w:r w:rsidR="00800DF8">
              <w:rPr>
                <w:szCs w:val="28"/>
              </w:rPr>
              <w:t xml:space="preserve">  </w:t>
            </w:r>
            <w:r w:rsidR="00FC4CC9">
              <w:rPr>
                <w:szCs w:val="28"/>
              </w:rPr>
              <w:t>20-40</w:t>
            </w:r>
            <w:r>
              <w:rPr>
                <w:szCs w:val="28"/>
              </w:rPr>
              <w:t xml:space="preserve"> min.</w:t>
            </w:r>
          </w:p>
          <w:p w14:paraId="6FE490FD" w14:textId="77777777" w:rsidR="00157F0F" w:rsidRPr="00C56AE3" w:rsidRDefault="00157F0F" w:rsidP="00157F0F">
            <w:pPr>
              <w:pStyle w:val="ListParagraph"/>
              <w:numPr>
                <w:ilvl w:val="0"/>
                <w:numId w:val="25"/>
              </w:numPr>
              <w:rPr>
                <w:szCs w:val="28"/>
              </w:rPr>
            </w:pPr>
            <w:r>
              <w:rPr>
                <w:szCs w:val="28"/>
              </w:rPr>
              <w:t xml:space="preserve">COVID-19 Vaccine </w:t>
            </w:r>
          </w:p>
          <w:p w14:paraId="2E9B1B2B" w14:textId="77777777" w:rsidR="00157F0F" w:rsidRDefault="00157F0F" w:rsidP="00157F0F">
            <w:pPr>
              <w:pStyle w:val="ListParagraph"/>
              <w:numPr>
                <w:ilvl w:val="0"/>
                <w:numId w:val="16"/>
              </w:numPr>
              <w:rPr>
                <w:szCs w:val="28"/>
              </w:rPr>
            </w:pPr>
            <w:r>
              <w:rPr>
                <w:szCs w:val="28"/>
              </w:rPr>
              <w:t>Immunization MOA</w:t>
            </w:r>
          </w:p>
          <w:p w14:paraId="0F6E11C6" w14:textId="77777777" w:rsidR="00157F0F" w:rsidRPr="00E114F9" w:rsidRDefault="00157F0F" w:rsidP="00157F0F">
            <w:pPr>
              <w:pStyle w:val="ListParagraph"/>
              <w:numPr>
                <w:ilvl w:val="1"/>
                <w:numId w:val="16"/>
              </w:numPr>
              <w:rPr>
                <w:szCs w:val="28"/>
              </w:rPr>
            </w:pPr>
            <w:r>
              <w:rPr>
                <w:szCs w:val="28"/>
              </w:rPr>
              <w:t xml:space="preserve">Final Reports Due </w:t>
            </w:r>
          </w:p>
          <w:p w14:paraId="0CAC818B" w14:textId="77777777" w:rsidR="00157F0F" w:rsidRPr="00C56AE3" w:rsidRDefault="00157F0F" w:rsidP="00157F0F">
            <w:pPr>
              <w:pStyle w:val="ListParagraph"/>
              <w:numPr>
                <w:ilvl w:val="1"/>
                <w:numId w:val="16"/>
              </w:numPr>
              <w:rPr>
                <w:szCs w:val="28"/>
              </w:rPr>
            </w:pPr>
            <w:r>
              <w:t xml:space="preserve">IQIP PY4 starting in July </w:t>
            </w:r>
          </w:p>
          <w:p w14:paraId="50F27634" w14:textId="77777777" w:rsidR="00157F0F" w:rsidRDefault="00157F0F" w:rsidP="00157F0F">
            <w:pPr>
              <w:pStyle w:val="ListParagraph"/>
              <w:numPr>
                <w:ilvl w:val="0"/>
                <w:numId w:val="16"/>
              </w:numPr>
              <w:rPr>
                <w:szCs w:val="28"/>
              </w:rPr>
            </w:pPr>
            <w:r>
              <w:rPr>
                <w:szCs w:val="28"/>
              </w:rPr>
              <w:t>Azara</w:t>
            </w:r>
          </w:p>
          <w:p w14:paraId="6E3365D0" w14:textId="0B593E3C" w:rsidR="00157F0F" w:rsidRDefault="00157F0F" w:rsidP="00F81186">
            <w:pPr>
              <w:pStyle w:val="ListParagraph"/>
              <w:numPr>
                <w:ilvl w:val="1"/>
                <w:numId w:val="16"/>
              </w:numPr>
              <w:rPr>
                <w:szCs w:val="28"/>
              </w:rPr>
            </w:pPr>
            <w:r w:rsidRPr="00157F0F">
              <w:rPr>
                <w:szCs w:val="28"/>
              </w:rPr>
              <w:lastRenderedPageBreak/>
              <w:t>APO Campaign</w:t>
            </w:r>
          </w:p>
          <w:p w14:paraId="79B52A15" w14:textId="2F6017EA" w:rsidR="00157F0F" w:rsidRDefault="00157F0F" w:rsidP="00157F0F">
            <w:pPr>
              <w:rPr>
                <w:szCs w:val="28"/>
              </w:rPr>
            </w:pPr>
            <w:r>
              <w:rPr>
                <w:szCs w:val="28"/>
              </w:rPr>
              <w:t xml:space="preserve">Survey </w:t>
            </w:r>
          </w:p>
          <w:p w14:paraId="1BE9A004" w14:textId="1482440D" w:rsidR="00157F0F" w:rsidRPr="00157F0F" w:rsidRDefault="00157F0F" w:rsidP="00157F0F">
            <w:pPr>
              <w:pStyle w:val="ListParagraph"/>
              <w:numPr>
                <w:ilvl w:val="0"/>
                <w:numId w:val="23"/>
              </w:numPr>
              <w:rPr>
                <w:rStyle w:val="Hyperlink"/>
                <w:color w:val="auto"/>
                <w:szCs w:val="28"/>
                <w:u w:val="none"/>
              </w:rPr>
            </w:pPr>
            <w:r>
              <w:rPr>
                <w:szCs w:val="28"/>
              </w:rPr>
              <w:t xml:space="preserve">Peer group survey </w:t>
            </w:r>
            <w:hyperlink r:id="rId8" w:history="1">
              <w:r>
                <w:rPr>
                  <w:rStyle w:val="Hyperlink"/>
                </w:rPr>
                <w:t>https://www.surveymonkey.com/r/5KQDHDC</w:t>
              </w:r>
            </w:hyperlink>
          </w:p>
          <w:p w14:paraId="17343DB9" w14:textId="66DE0359" w:rsidR="00103E02" w:rsidRPr="00103E02" w:rsidRDefault="00C91740" w:rsidP="00A24838">
            <w:pPr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Cs w:val="28"/>
              </w:rPr>
              <w:t>Wrap Up and Adjourn</w:t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  <w:t>Shlisa Hughes</w:t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</w:r>
            <w:r>
              <w:rPr>
                <w:szCs w:val="28"/>
              </w:rPr>
              <w:tab/>
              <w:t xml:space="preserve">5 min. </w:t>
            </w:r>
            <w:r w:rsidRPr="00727155">
              <w:rPr>
                <w:szCs w:val="28"/>
              </w:rPr>
              <w:tab/>
            </w:r>
            <w:r w:rsidRPr="00727155">
              <w:rPr>
                <w:szCs w:val="28"/>
              </w:rPr>
              <w:tab/>
            </w:r>
          </w:p>
        </w:tc>
      </w:tr>
      <w:tr w:rsidR="00F626CE" w:rsidRPr="00F626CE" w14:paraId="6DE6D352" w14:textId="77777777" w:rsidTr="00DE6A94">
        <w:tc>
          <w:tcPr>
            <w:tcW w:w="18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EE28A5" w14:textId="39095BD0" w:rsidR="00F626CE" w:rsidRPr="00F626CE" w:rsidRDefault="00F626CE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103E02">
              <w:rPr>
                <w:rFonts w:eastAsia="Times New Roman" w:cstheme="minorHAnsi"/>
                <w:b/>
                <w:bCs/>
                <w:sz w:val="24"/>
                <w:szCs w:val="24"/>
              </w:rPr>
              <w:lastRenderedPageBreak/>
              <w:t>Top Issues / Best Practice Sharing (Roundtable)</w:t>
            </w:r>
            <w:r w:rsidRPr="00103E02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74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D286CB" w14:textId="77777777" w:rsidR="00F626CE" w:rsidRDefault="00D82C35" w:rsidP="001B6361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OVID-19 Vaccine for 6 months to 4 years-old.</w:t>
            </w:r>
          </w:p>
          <w:p w14:paraId="6A527503" w14:textId="6BD4C11D" w:rsidR="00D82C35" w:rsidRDefault="00D82C35" w:rsidP="00D82C3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lease see attached information</w:t>
            </w:r>
          </w:p>
          <w:p w14:paraId="5C017357" w14:textId="7D96CC16" w:rsidR="00D82C35" w:rsidRDefault="00D82C35" w:rsidP="00D82C3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Health Centers need help with ordering through VOMs, Will contact the UDOH for more information</w:t>
            </w:r>
          </w:p>
          <w:p w14:paraId="7AC59A68" w14:textId="03F5B0BA" w:rsidR="00D82C35" w:rsidRDefault="00D82C35" w:rsidP="00D82C35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mmunization MOAs, and IQIP information</w:t>
            </w:r>
          </w:p>
          <w:p w14:paraId="170DCE3B" w14:textId="77777777" w:rsidR="00D82C35" w:rsidRDefault="00D82C35" w:rsidP="00D82C3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FY 2022-2023 will be out the first of July</w:t>
            </w:r>
          </w:p>
          <w:p w14:paraId="6CE4DD40" w14:textId="77777777" w:rsidR="00D82C35" w:rsidRDefault="00D82C35" w:rsidP="00D82C3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FY 2021-2022 Final Reports are due </w:t>
            </w:r>
          </w:p>
          <w:p w14:paraId="79A937F6" w14:textId="1D206FB1" w:rsidR="00D82C35" w:rsidRDefault="00D82C35" w:rsidP="00D82C3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Y4 IQIP visits will start in July</w:t>
            </w:r>
          </w:p>
          <w:p w14:paraId="00698AFC" w14:textId="7091AB78" w:rsidR="00D82C35" w:rsidRDefault="00D82C35" w:rsidP="00D82C3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USIIS is updating the forecast to reflect 9 years being </w:t>
            </w:r>
            <w:r w:rsidR="0023722B">
              <w:rPr>
                <w:rFonts w:eastAsia="Times New Roman" w:cstheme="minorHAnsi"/>
                <w:sz w:val="24"/>
                <w:szCs w:val="24"/>
              </w:rPr>
              <w:t>eligible to receive HPV vaccine</w:t>
            </w:r>
          </w:p>
          <w:p w14:paraId="1F6C18DA" w14:textId="46CFF4A7" w:rsidR="0023722B" w:rsidRDefault="0023722B" w:rsidP="00D82C3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Health Centers need help with wrong vaccine orders, will reach out to the UDOH for more information</w:t>
            </w:r>
          </w:p>
          <w:p w14:paraId="32E98C73" w14:textId="286A3C31" w:rsidR="0023722B" w:rsidRDefault="0023722B" w:rsidP="0023722B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Azara</w:t>
            </w:r>
          </w:p>
          <w:p w14:paraId="0E93F6F9" w14:textId="6CA6A565" w:rsidR="0023722B" w:rsidRDefault="0023722B" w:rsidP="0023722B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AUCH will provide better training on immunization reports in Azara.</w:t>
            </w:r>
          </w:p>
          <w:p w14:paraId="5023F64C" w14:textId="79B9AD56" w:rsidR="0023722B" w:rsidRDefault="0023722B" w:rsidP="0023722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mmunization management</w:t>
            </w:r>
          </w:p>
          <w:p w14:paraId="633BAC2F" w14:textId="4DEE2359" w:rsidR="0023722B" w:rsidRDefault="0023722B" w:rsidP="0023722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APO campaigns</w:t>
            </w:r>
          </w:p>
          <w:p w14:paraId="540A2606" w14:textId="7347BCEC" w:rsidR="0023722B" w:rsidRDefault="0023722B" w:rsidP="0023722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UDS childhood immunization measure</w:t>
            </w:r>
          </w:p>
          <w:p w14:paraId="22279256" w14:textId="1AAE85B1" w:rsidR="0023722B" w:rsidRPr="0023722B" w:rsidRDefault="0023722B" w:rsidP="0023722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Helping create custom dashboards</w:t>
            </w:r>
          </w:p>
          <w:p w14:paraId="619A0CB8" w14:textId="1D9BB631" w:rsidR="00D82C35" w:rsidRPr="00D82C35" w:rsidRDefault="00D82C35" w:rsidP="00D82C35">
            <w:pPr>
              <w:pStyle w:val="ListParagraph"/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03E02" w:rsidRPr="00103E02" w14:paraId="01793689" w14:textId="77777777" w:rsidTr="00DE6A94">
        <w:tc>
          <w:tcPr>
            <w:tcW w:w="188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6B9F76D" w14:textId="77777777" w:rsidR="00103E02" w:rsidRPr="00103E02" w:rsidRDefault="00103E02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103E02">
              <w:rPr>
                <w:rFonts w:eastAsia="Times New Roman" w:cstheme="minorHAnsi"/>
                <w:b/>
                <w:bCs/>
                <w:sz w:val="24"/>
                <w:szCs w:val="24"/>
              </w:rPr>
              <w:t>Topics for Future Meetings</w:t>
            </w:r>
            <w:r w:rsidRPr="00103E02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7462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EA094C9" w14:textId="221015E0" w:rsidR="00F0730F" w:rsidRPr="007F52F8" w:rsidRDefault="00F0730F" w:rsidP="00310AB0">
            <w:pPr>
              <w:spacing w:after="0" w:line="240" w:lineRule="auto"/>
              <w:ind w:left="108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6262D435" w14:textId="48157403" w:rsidR="00F626CE" w:rsidRPr="00103E02" w:rsidRDefault="00310AB0" w:rsidP="00F626CE">
            <w:pPr>
              <w:spacing w:after="0" w:line="240" w:lineRule="auto"/>
              <w:ind w:left="108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            </w:t>
            </w:r>
          </w:p>
          <w:p w14:paraId="0427AF35" w14:textId="1FCBC6D6" w:rsidR="00103E02" w:rsidRPr="00103E02" w:rsidRDefault="00103E02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103E02">
              <w:rPr>
                <w:rFonts w:eastAsia="Times New Roman" w:cstheme="minorHAnsi"/>
                <w:sz w:val="24"/>
                <w:szCs w:val="24"/>
              </w:rPr>
              <w:t xml:space="preserve">*Next </w:t>
            </w:r>
            <w:r w:rsidR="0023722B">
              <w:rPr>
                <w:rFonts w:eastAsia="Times New Roman" w:cstheme="minorHAnsi"/>
                <w:sz w:val="24"/>
                <w:szCs w:val="24"/>
              </w:rPr>
              <w:t xml:space="preserve">Immunization Peer Group </w:t>
            </w:r>
            <w:r w:rsidRPr="00103E02">
              <w:rPr>
                <w:rFonts w:eastAsia="Times New Roman" w:cstheme="minorHAnsi"/>
                <w:sz w:val="24"/>
                <w:szCs w:val="24"/>
              </w:rPr>
              <w:t>meeting</w:t>
            </w:r>
            <w:r w:rsidR="00157F0F">
              <w:rPr>
                <w:rFonts w:eastAsia="Times New Roman" w:cstheme="minorHAnsi"/>
                <w:sz w:val="24"/>
                <w:szCs w:val="24"/>
              </w:rPr>
              <w:t>s</w:t>
            </w:r>
            <w:r w:rsidRPr="00103E02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157F0F">
              <w:rPr>
                <w:rFonts w:eastAsia="Times New Roman" w:cstheme="minorHAnsi"/>
                <w:sz w:val="24"/>
                <w:szCs w:val="24"/>
              </w:rPr>
              <w:t>are</w:t>
            </w:r>
            <w:r w:rsidRPr="00103E02">
              <w:rPr>
                <w:rFonts w:eastAsia="Times New Roman" w:cstheme="minorHAnsi"/>
                <w:sz w:val="24"/>
                <w:szCs w:val="24"/>
              </w:rPr>
              <w:t xml:space="preserve"> scheduled for </w:t>
            </w:r>
            <w:r w:rsidR="00395078">
              <w:rPr>
                <w:rFonts w:eastAsia="Times New Roman" w:cstheme="minorHAnsi"/>
                <w:sz w:val="24"/>
                <w:szCs w:val="24"/>
              </w:rPr>
              <w:t>September 21</w:t>
            </w:r>
            <w:r w:rsidR="00395078" w:rsidRPr="00395078">
              <w:rPr>
                <w:rFonts w:eastAsia="Times New Roman" w:cstheme="minorHAnsi"/>
                <w:sz w:val="24"/>
                <w:szCs w:val="24"/>
                <w:vertAlign w:val="superscript"/>
              </w:rPr>
              <w:t>st</w:t>
            </w:r>
            <w:r w:rsidR="00395078">
              <w:rPr>
                <w:rFonts w:eastAsia="Times New Roman" w:cstheme="minorHAnsi"/>
                <w:sz w:val="24"/>
                <w:szCs w:val="24"/>
              </w:rPr>
              <w:t>,</w:t>
            </w:r>
            <w:r w:rsidR="00157F0F">
              <w:rPr>
                <w:rFonts w:eastAsia="Times New Roman" w:cstheme="minorHAnsi"/>
                <w:sz w:val="24"/>
                <w:szCs w:val="24"/>
              </w:rPr>
              <w:t xml:space="preserve"> and</w:t>
            </w:r>
            <w:r w:rsidR="00395078">
              <w:rPr>
                <w:rFonts w:eastAsia="Times New Roman" w:cstheme="minorHAnsi"/>
                <w:sz w:val="24"/>
                <w:szCs w:val="24"/>
              </w:rPr>
              <w:t xml:space="preserve"> December 21</w:t>
            </w:r>
            <w:r w:rsidR="003C5A69" w:rsidRPr="00395078">
              <w:rPr>
                <w:rFonts w:eastAsia="Times New Roman" w:cstheme="minorHAnsi"/>
                <w:sz w:val="24"/>
                <w:szCs w:val="24"/>
                <w:vertAlign w:val="superscript"/>
              </w:rPr>
              <w:t>st</w:t>
            </w:r>
            <w:r w:rsidR="00157F0F">
              <w:rPr>
                <w:rFonts w:eastAsia="Times New Roman" w:cstheme="minorHAnsi"/>
                <w:sz w:val="24"/>
                <w:szCs w:val="24"/>
              </w:rPr>
              <w:t>, 2022,</w:t>
            </w:r>
            <w:r w:rsidR="00E84F10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DA604B">
              <w:rPr>
                <w:rFonts w:eastAsia="Times New Roman" w:cstheme="minorHAnsi"/>
                <w:sz w:val="24"/>
                <w:szCs w:val="24"/>
              </w:rPr>
              <w:t>at noon</w:t>
            </w:r>
            <w:r w:rsidR="00C44323">
              <w:rPr>
                <w:rFonts w:eastAsia="Times New Roman" w:cstheme="minorHAnsi"/>
                <w:sz w:val="24"/>
                <w:szCs w:val="24"/>
              </w:rPr>
              <w:t>.</w:t>
            </w:r>
            <w:r w:rsidRPr="00103E02">
              <w:rPr>
                <w:rFonts w:eastAsia="Times New Roman" w:cstheme="minorHAnsi"/>
                <w:sz w:val="24"/>
                <w:szCs w:val="24"/>
              </w:rPr>
              <w:t>  </w:t>
            </w:r>
          </w:p>
        </w:tc>
      </w:tr>
      <w:tr w:rsidR="00F0730F" w:rsidRPr="00103E02" w14:paraId="6FC8F38B" w14:textId="77777777" w:rsidTr="00DE6A94">
        <w:tc>
          <w:tcPr>
            <w:tcW w:w="18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026D9" w14:textId="77777777" w:rsidR="00F0730F" w:rsidRPr="00103E02" w:rsidRDefault="00F0730F" w:rsidP="00103E02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7EFD52" w14:textId="77777777" w:rsidR="00F0730F" w:rsidRDefault="00F0730F" w:rsidP="00F0730F">
            <w:pPr>
              <w:spacing w:after="0" w:line="240" w:lineRule="auto"/>
              <w:ind w:left="108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222DD4AD" w14:textId="77777777" w:rsidR="00103E02" w:rsidRPr="00103E02" w:rsidRDefault="00103E02" w:rsidP="00103E02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r w:rsidRPr="00103E02">
        <w:rPr>
          <w:rFonts w:eastAsia="Times New Roman" w:cstheme="minorHAnsi"/>
          <w:sz w:val="24"/>
          <w:szCs w:val="24"/>
        </w:rPr>
        <w:t> </w:t>
      </w:r>
    </w:p>
    <w:p w14:paraId="5344BF73" w14:textId="77777777" w:rsidR="008E17DF" w:rsidRDefault="008E17DF"/>
    <w:sectPr w:rsidR="008E17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E4D53"/>
    <w:multiLevelType w:val="hybridMultilevel"/>
    <w:tmpl w:val="56C406D2"/>
    <w:lvl w:ilvl="0" w:tplc="04090003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2" w15:restartNumberingAfterBreak="0">
    <w:nsid w:val="0FED2306"/>
    <w:multiLevelType w:val="multilevel"/>
    <w:tmpl w:val="98B4D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2FE495D"/>
    <w:multiLevelType w:val="hybridMultilevel"/>
    <w:tmpl w:val="59FC83F8"/>
    <w:lvl w:ilvl="0" w:tplc="04090003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4" w15:restartNumberingAfterBreak="0">
    <w:nsid w:val="13F37496"/>
    <w:multiLevelType w:val="multilevel"/>
    <w:tmpl w:val="BBF66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11695F"/>
    <w:multiLevelType w:val="multilevel"/>
    <w:tmpl w:val="6A0CD1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FD0A6E"/>
    <w:multiLevelType w:val="multilevel"/>
    <w:tmpl w:val="BD4238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F5E1E5D"/>
    <w:multiLevelType w:val="hybridMultilevel"/>
    <w:tmpl w:val="19B0CE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2B7BB1"/>
    <w:multiLevelType w:val="multilevel"/>
    <w:tmpl w:val="338A8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E45436"/>
    <w:multiLevelType w:val="hybridMultilevel"/>
    <w:tmpl w:val="D6E6E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F1794"/>
    <w:multiLevelType w:val="hybridMultilevel"/>
    <w:tmpl w:val="63D08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FF4624"/>
    <w:multiLevelType w:val="multilevel"/>
    <w:tmpl w:val="0A0014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223A50"/>
    <w:multiLevelType w:val="hybridMultilevel"/>
    <w:tmpl w:val="32E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058F5"/>
    <w:multiLevelType w:val="multilevel"/>
    <w:tmpl w:val="D1B00D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3F834969"/>
    <w:multiLevelType w:val="multilevel"/>
    <w:tmpl w:val="140A0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3B251E2"/>
    <w:multiLevelType w:val="multilevel"/>
    <w:tmpl w:val="2F764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5A220B2"/>
    <w:multiLevelType w:val="multilevel"/>
    <w:tmpl w:val="F78088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52EC724F"/>
    <w:multiLevelType w:val="multilevel"/>
    <w:tmpl w:val="107EF3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533E43F3"/>
    <w:multiLevelType w:val="multilevel"/>
    <w:tmpl w:val="1334041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56FA798D"/>
    <w:multiLevelType w:val="hybridMultilevel"/>
    <w:tmpl w:val="828824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2114A"/>
    <w:multiLevelType w:val="hybridMultilevel"/>
    <w:tmpl w:val="E200B12C"/>
    <w:lvl w:ilvl="0" w:tplc="04090003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</w:abstractNum>
  <w:abstractNum w:abstractNumId="21" w15:restartNumberingAfterBreak="0">
    <w:nsid w:val="598805B9"/>
    <w:multiLevelType w:val="multilevel"/>
    <w:tmpl w:val="4EDE06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D4D0C9A"/>
    <w:multiLevelType w:val="hybridMultilevel"/>
    <w:tmpl w:val="5D28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F706E9"/>
    <w:multiLevelType w:val="hybridMultilevel"/>
    <w:tmpl w:val="8A22B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CD6122"/>
    <w:multiLevelType w:val="multilevel"/>
    <w:tmpl w:val="251E7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FA71685"/>
    <w:multiLevelType w:val="hybridMultilevel"/>
    <w:tmpl w:val="3C84FE8C"/>
    <w:lvl w:ilvl="0" w:tplc="04090003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26" w15:restartNumberingAfterBreak="0">
    <w:nsid w:val="72207979"/>
    <w:multiLevelType w:val="multilevel"/>
    <w:tmpl w:val="E96A22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658965975">
    <w:abstractNumId w:val="14"/>
  </w:num>
  <w:num w:numId="2" w16cid:durableId="52050069">
    <w:abstractNumId w:val="13"/>
  </w:num>
  <w:num w:numId="3" w16cid:durableId="1258951380">
    <w:abstractNumId w:val="4"/>
  </w:num>
  <w:num w:numId="4" w16cid:durableId="901138500">
    <w:abstractNumId w:val="26"/>
  </w:num>
  <w:num w:numId="5" w16cid:durableId="118499144">
    <w:abstractNumId w:val="15"/>
  </w:num>
  <w:num w:numId="6" w16cid:durableId="274748427">
    <w:abstractNumId w:val="6"/>
  </w:num>
  <w:num w:numId="7" w16cid:durableId="1967933557">
    <w:abstractNumId w:val="24"/>
  </w:num>
  <w:num w:numId="8" w16cid:durableId="2058779280">
    <w:abstractNumId w:val="16"/>
  </w:num>
  <w:num w:numId="9" w16cid:durableId="1845120512">
    <w:abstractNumId w:val="5"/>
  </w:num>
  <w:num w:numId="10" w16cid:durableId="31618070">
    <w:abstractNumId w:val="18"/>
  </w:num>
  <w:num w:numId="11" w16cid:durableId="509027373">
    <w:abstractNumId w:val="11"/>
  </w:num>
  <w:num w:numId="12" w16cid:durableId="378096752">
    <w:abstractNumId w:val="17"/>
  </w:num>
  <w:num w:numId="13" w16cid:durableId="504127028">
    <w:abstractNumId w:val="21"/>
  </w:num>
  <w:num w:numId="14" w16cid:durableId="204752681">
    <w:abstractNumId w:val="8"/>
  </w:num>
  <w:num w:numId="15" w16cid:durableId="1460076634">
    <w:abstractNumId w:val="2"/>
  </w:num>
  <w:num w:numId="16" w16cid:durableId="1086344997">
    <w:abstractNumId w:val="0"/>
  </w:num>
  <w:num w:numId="17" w16cid:durableId="1384527620">
    <w:abstractNumId w:val="20"/>
  </w:num>
  <w:num w:numId="18" w16cid:durableId="360278074">
    <w:abstractNumId w:val="3"/>
  </w:num>
  <w:num w:numId="19" w16cid:durableId="1195079518">
    <w:abstractNumId w:val="1"/>
  </w:num>
  <w:num w:numId="20" w16cid:durableId="589462336">
    <w:abstractNumId w:val="25"/>
  </w:num>
  <w:num w:numId="21" w16cid:durableId="694355269">
    <w:abstractNumId w:val="10"/>
  </w:num>
  <w:num w:numId="22" w16cid:durableId="894315885">
    <w:abstractNumId w:val="23"/>
  </w:num>
  <w:num w:numId="23" w16cid:durableId="273639643">
    <w:abstractNumId w:val="12"/>
  </w:num>
  <w:num w:numId="24" w16cid:durableId="1487085482">
    <w:abstractNumId w:val="19"/>
  </w:num>
  <w:num w:numId="25" w16cid:durableId="498545928">
    <w:abstractNumId w:val="9"/>
  </w:num>
  <w:num w:numId="26" w16cid:durableId="1994947294">
    <w:abstractNumId w:val="22"/>
  </w:num>
  <w:num w:numId="27" w16cid:durableId="11956533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srAwNjM2NzExNzdT0lEKTi0uzszPAykwrAUA/wwX0CwAAAA="/>
  </w:docVars>
  <w:rsids>
    <w:rsidRoot w:val="00103E02"/>
    <w:rsid w:val="00006428"/>
    <w:rsid w:val="00013F7E"/>
    <w:rsid w:val="0008689E"/>
    <w:rsid w:val="000B2EB1"/>
    <w:rsid w:val="000B5C01"/>
    <w:rsid w:val="00103E02"/>
    <w:rsid w:val="0011182B"/>
    <w:rsid w:val="00125CA0"/>
    <w:rsid w:val="00157F0F"/>
    <w:rsid w:val="001B6361"/>
    <w:rsid w:val="002168B1"/>
    <w:rsid w:val="0022626F"/>
    <w:rsid w:val="0023722B"/>
    <w:rsid w:val="002A16F2"/>
    <w:rsid w:val="002F2812"/>
    <w:rsid w:val="00310AB0"/>
    <w:rsid w:val="00325D96"/>
    <w:rsid w:val="00395078"/>
    <w:rsid w:val="003A2C23"/>
    <w:rsid w:val="003C5A69"/>
    <w:rsid w:val="003E2244"/>
    <w:rsid w:val="0048076D"/>
    <w:rsid w:val="00493E60"/>
    <w:rsid w:val="004F7ADA"/>
    <w:rsid w:val="005416FF"/>
    <w:rsid w:val="005B693A"/>
    <w:rsid w:val="005C6D52"/>
    <w:rsid w:val="005D0AE0"/>
    <w:rsid w:val="00643B31"/>
    <w:rsid w:val="00651F5F"/>
    <w:rsid w:val="006806C8"/>
    <w:rsid w:val="006A1752"/>
    <w:rsid w:val="00702935"/>
    <w:rsid w:val="007304D1"/>
    <w:rsid w:val="00750572"/>
    <w:rsid w:val="00764161"/>
    <w:rsid w:val="00765DCB"/>
    <w:rsid w:val="007D4937"/>
    <w:rsid w:val="007F0365"/>
    <w:rsid w:val="007F52F8"/>
    <w:rsid w:val="00800DF8"/>
    <w:rsid w:val="0081056B"/>
    <w:rsid w:val="0081397C"/>
    <w:rsid w:val="0087125D"/>
    <w:rsid w:val="0088548F"/>
    <w:rsid w:val="008C44FF"/>
    <w:rsid w:val="008E17DF"/>
    <w:rsid w:val="008E320B"/>
    <w:rsid w:val="0090687B"/>
    <w:rsid w:val="00907918"/>
    <w:rsid w:val="00951936"/>
    <w:rsid w:val="009657F0"/>
    <w:rsid w:val="0097056D"/>
    <w:rsid w:val="0098583F"/>
    <w:rsid w:val="009A26F1"/>
    <w:rsid w:val="009B380C"/>
    <w:rsid w:val="009B5162"/>
    <w:rsid w:val="009F00A0"/>
    <w:rsid w:val="00A24838"/>
    <w:rsid w:val="00A3168F"/>
    <w:rsid w:val="00A32C53"/>
    <w:rsid w:val="00A41A95"/>
    <w:rsid w:val="00A72530"/>
    <w:rsid w:val="00AD39C4"/>
    <w:rsid w:val="00BE47F3"/>
    <w:rsid w:val="00C16F37"/>
    <w:rsid w:val="00C17ADC"/>
    <w:rsid w:val="00C44323"/>
    <w:rsid w:val="00C458B5"/>
    <w:rsid w:val="00C555D3"/>
    <w:rsid w:val="00C91740"/>
    <w:rsid w:val="00CE4626"/>
    <w:rsid w:val="00D06AC5"/>
    <w:rsid w:val="00D37385"/>
    <w:rsid w:val="00D52812"/>
    <w:rsid w:val="00D53F71"/>
    <w:rsid w:val="00D63AA3"/>
    <w:rsid w:val="00D739AF"/>
    <w:rsid w:val="00D82C35"/>
    <w:rsid w:val="00DA604B"/>
    <w:rsid w:val="00DE6A94"/>
    <w:rsid w:val="00DF628E"/>
    <w:rsid w:val="00E418DC"/>
    <w:rsid w:val="00E4449D"/>
    <w:rsid w:val="00E47187"/>
    <w:rsid w:val="00E84F10"/>
    <w:rsid w:val="00EA2CF2"/>
    <w:rsid w:val="00EB4070"/>
    <w:rsid w:val="00EB6F39"/>
    <w:rsid w:val="00EF2FD4"/>
    <w:rsid w:val="00F0730F"/>
    <w:rsid w:val="00F26351"/>
    <w:rsid w:val="00F3016E"/>
    <w:rsid w:val="00F32203"/>
    <w:rsid w:val="00F546B8"/>
    <w:rsid w:val="00F626CE"/>
    <w:rsid w:val="00FC4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1124F"/>
  <w15:chartTrackingRefBased/>
  <w15:docId w15:val="{2EB8C7D1-B1D1-4964-9AE4-006EEAFE8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D0AE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D0AE0"/>
    <w:pPr>
      <w:spacing w:after="200" w:line="276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63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17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1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8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5707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3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49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31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27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536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865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39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549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80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39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20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76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72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6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6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70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4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59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573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7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8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64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626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26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52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41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8893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540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1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5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104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27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54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4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80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94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84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819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80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174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47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67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55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803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09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903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93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38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5KQDHDC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Props1.xml><?xml version="1.0" encoding="utf-8"?>
<ds:datastoreItem xmlns:ds="http://schemas.openxmlformats.org/officeDocument/2006/customXml" ds:itemID="{4D8D306E-C0EC-4EE1-98E0-97A381FB66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D62137-6919-45DC-AC74-E37EC35938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FB265F-856E-4EEB-AF78-0020AA9724F2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lisa Hughes</dc:creator>
  <cp:keywords/>
  <dc:description/>
  <cp:lastModifiedBy>Shlisa Hughes</cp:lastModifiedBy>
  <cp:revision>2</cp:revision>
  <dcterms:created xsi:type="dcterms:W3CDTF">2022-06-23T16:52:00Z</dcterms:created>
  <dcterms:modified xsi:type="dcterms:W3CDTF">2022-06-23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</Properties>
</file>